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04379" w14:textId="713CFD15" w:rsidR="00500A82" w:rsidRDefault="00276491">
      <w:r>
        <w:softHyphen/>
      </w:r>
      <w:r>
        <w:softHyphen/>
      </w:r>
      <w:r w:rsidR="00525C27">
        <w:br/>
      </w:r>
    </w:p>
    <w:p w14:paraId="28295B6A" w14:textId="5AD88879" w:rsidR="00B45DA0" w:rsidRDefault="00E96BE7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577DA59" wp14:editId="0A92025F">
                <wp:simplePos x="0" y="0"/>
                <wp:positionH relativeFrom="page">
                  <wp:posOffset>460353</wp:posOffset>
                </wp:positionH>
                <wp:positionV relativeFrom="page">
                  <wp:posOffset>7636817</wp:posOffset>
                </wp:positionV>
                <wp:extent cx="6670040" cy="1614389"/>
                <wp:effectExtent l="0" t="0" r="0" b="0"/>
                <wp:wrapThrough wrapText="bothSides">
                  <wp:wrapPolygon edited="0">
                    <wp:start x="0" y="0"/>
                    <wp:lineTo x="0" y="6628"/>
                    <wp:lineTo x="3414" y="8497"/>
                    <wp:lineTo x="3414" y="21243"/>
                    <wp:lineTo x="21345" y="21243"/>
                    <wp:lineTo x="21427" y="340"/>
                    <wp:lineTo x="3002" y="0"/>
                    <wp:lineTo x="0" y="0"/>
                  </wp:wrapPolygon>
                </wp:wrapThrough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0040" cy="1614389"/>
                          <a:chOff x="0" y="1197399"/>
                          <a:chExt cx="6670040" cy="1616231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23439"/>
                            <a:ext cx="914400" cy="473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991235" y="1197399"/>
                            <a:ext cx="5678805" cy="1616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31861F" w14:textId="77777777" w:rsidR="00E96BE7" w:rsidRPr="0057081E" w:rsidRDefault="00E96BE7" w:rsidP="00E96BE7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  <w:r w:rsidRPr="003D5E94">
                                <w:rPr>
                                  <w:rFonts w:ascii="Arial" w:hAnsi="Arial" w:cs="Arial"/>
                                  <w:b/>
                                  <w:bCs/>
                                  <w:sz w:val="22"/>
                                  <w:szCs w:val="22"/>
                                </w:rPr>
                                <w:t>Social Interaction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K) Discusses the enjoyment of playing with family and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1) Discusses the reasons for participating in physical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2) Discusses ways to encourage others to be physically activity with friend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3) Describes the positive social interactions that come when engaged with others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4) Describes and compares positive social interactions when engaged in partner, small-group, and large-group physical activities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5) Describes the social benefits gained from participating in physical activity.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Pr="003D5E94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(6) Demonstrates respect for self and others in activities and games by following the rules, encouraging others, and playing within the spirit of the game or activit</w:t>
                              </w:r>
                              <w:r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y.</w:t>
                              </w:r>
                            </w:p>
                            <w:p w14:paraId="141611CA" w14:textId="75FEE8AF" w:rsidR="00CF7831" w:rsidRPr="0002752E" w:rsidRDefault="00CF7831" w:rsidP="00AC0D2B">
                              <w:pPr>
                                <w:pStyle w:val="ListParagraph"/>
                                <w:numPr>
                                  <w:ilvl w:val="0"/>
                                  <w:numId w:val="6"/>
                                </w:numPr>
                                <w:rPr>
                                  <w:rFonts w:ascii="Arial" w:hAnsi="Arial"/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7DA59" id="Group 17" o:spid="_x0000_s1026" style="position:absolute;margin-left:36.25pt;margin-top:601.3pt;width:525.2pt;height:127.1pt;z-index:251664384;mso-position-horizontal-relative:page;mso-position-vertical-relative:page;mso-width-relative:margin;mso-height-relative:margin" coordorigin=",11973" coordsize="66700,16162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">
                <v:shape id="Picture 18" o:spid="_x0000_s1027" type="#_x0000_t75" style="position:absolute;top:12234;width:9144;height:47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left:9912;top:11973;width:56788;height:161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" filled="f" stroked="f">
                  <v:textbox>
                    <w:txbxContent>
                      <w:p w14:paraId="4F31861F" w14:textId="77777777" w:rsidR="00E96BE7" w:rsidRPr="0057081E" w:rsidRDefault="00E96BE7" w:rsidP="00E96BE7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  <w:r w:rsidRPr="003D5E94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</w:rPr>
                          <w:t>Social Interaction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K) Discusses the enjoyment of playing with family and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1) Discusses the reasons for participating in physical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2) Discusses ways to encourage others to be physically activity with friend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3) Describes the positive social interactions that come when engaged with others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4) Describes and compares positive social interactions when engaged in partner, small-group, and large-group physical activities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5) Describes the social benefits gained from participating in physical activity.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 xml:space="preserve"> </w:t>
                        </w:r>
                        <w:r w:rsidRPr="003D5E94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(6) Demonstrates respect for self and others in activities and games by following the rules, encouraging others, and playing within the spirit of the game or activit</w:t>
                        </w:r>
                        <w:r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y.</w:t>
                        </w:r>
                      </w:p>
                      <w:p w14:paraId="141611CA" w14:textId="75FEE8AF" w:rsidR="00CF7831" w:rsidRPr="0002752E" w:rsidRDefault="00CF7831" w:rsidP="00AC0D2B">
                        <w:pPr>
                          <w:pStyle w:val="ListParagraph"/>
                          <w:numPr>
                            <w:ilvl w:val="0"/>
                            <w:numId w:val="6"/>
                          </w:numPr>
                          <w:rPr>
                            <w:rFonts w:ascii="Arial" w:hAnsi="Arial"/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w10:wrap type="through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63B37F0" wp14:editId="49880AF8">
                <wp:simplePos x="0" y="0"/>
                <wp:positionH relativeFrom="column">
                  <wp:posOffset>279400</wp:posOffset>
                </wp:positionH>
                <wp:positionV relativeFrom="paragraph">
                  <wp:posOffset>4474976</wp:posOffset>
                </wp:positionV>
                <wp:extent cx="6858000" cy="2174240"/>
                <wp:effectExtent l="0" t="0" r="0" b="10160"/>
                <wp:wrapThrough wrapText="bothSides">
                  <wp:wrapPolygon edited="0">
                    <wp:start x="80" y="0"/>
                    <wp:lineTo x="80" y="21449"/>
                    <wp:lineTo x="21440" y="21449"/>
                    <wp:lineTo x="21440" y="0"/>
                    <wp:lineTo x="80" y="0"/>
                  </wp:wrapPolygon>
                </wp:wrapThrough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17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C6267" w14:textId="77777777" w:rsidR="00CF7831" w:rsidRDefault="00CF7831" w:rsidP="00FC3380">
                            <w:pPr>
                              <w:ind w:right="431"/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9B7BF71" w14:textId="797053A6" w:rsidR="00CF7831" w:rsidRDefault="00CF7831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This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elay challenge is called Cherry </w:t>
                            </w:r>
                            <w:proofErr w:type="gramStart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</w:t>
                            </w:r>
                            <w:proofErr w:type="gramEnd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op. The object of the activity is for you and your partner to take turns placing your colored balls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(“cherries”)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on top of your cones until all 4 “cherries” have been placed.</w:t>
                            </w:r>
                          </w:p>
                          <w:p w14:paraId="7AC1FDF4" w14:textId="5B1CE537" w:rsidR="00CF7831" w:rsidRDefault="00655F69" w:rsidP="0002752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On the start signal, 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racer 1 will take 1 ball to a cone, place it on top, then return and fist-bump racer 2. Racer 2 will then take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other</w:t>
                            </w:r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ball to a cone. This repeats until all 4 balls are placed on the 4 cones. When your team is finished, sit quietly until all </w:t>
                            </w:r>
                            <w:proofErr w:type="gramStart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eams</w:t>
                            </w:r>
                            <w:proofErr w:type="gramEnd"/>
                            <w:r w:rsidR="0002752E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inish.</w:t>
                            </w:r>
                          </w:p>
                          <w:p w14:paraId="7F387B0A" w14:textId="085B1361" w:rsidR="00CF7831" w:rsidRPr="00E96BE7" w:rsidRDefault="0002752E" w:rsidP="00FC338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left" w:leader="dot" w:pos="2160"/>
                              </w:tabs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hen the race is done, you’ll reset by getting your colored balls back in your hoop, ready for the next racers.</w:t>
                            </w:r>
                          </w:p>
                          <w:p w14:paraId="34D52326" w14:textId="10C8C14E" w:rsidR="00CF7831" w:rsidRPr="00C24A98" w:rsidRDefault="00AA7BDF" w:rsidP="00FC3380">
                            <w:pPr>
                              <w:ind w:right="431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odifications</w:t>
                            </w:r>
                            <w:r w:rsidR="00CF7831" w:rsidRPr="00C24A9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915E030" w14:textId="6CD94BDE" w:rsidR="00CF7831" w:rsidRPr="0002752E" w:rsidRDefault="0002752E" w:rsidP="0002752E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right="431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is can be done with larger teams or as an individual challenge. Adjust the number of cones and colored balls accordingly.</w:t>
                            </w:r>
                          </w:p>
                          <w:p w14:paraId="574677CA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56E5F04" w14:textId="77777777" w:rsidR="00CF7831" w:rsidRPr="00461D28" w:rsidRDefault="00CF7831" w:rsidP="008901F1">
                            <w:pPr>
                              <w:rPr>
                                <w:rFonts w:ascii="Arial" w:hAnsi="Arial"/>
                                <w:sz w:val="22"/>
                              </w:rPr>
                            </w:pPr>
                          </w:p>
                          <w:p w14:paraId="3640061A" w14:textId="77777777" w:rsidR="00CF7831" w:rsidRPr="00437F5E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37F0" id="Text Box 235" o:spid="_x0000_s1029" type="#_x0000_t202" style="position:absolute;margin-left:22pt;margin-top:352.35pt;width:540pt;height:171.2pt;z-index:25154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" filled="f" stroked="f">
                <v:textbox>
                  <w:txbxContent>
                    <w:p w14:paraId="18DC6267" w14:textId="77777777" w:rsidR="00CF7831" w:rsidRDefault="00CF7831" w:rsidP="00FC3380">
                      <w:pPr>
                        <w:ind w:right="431"/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9B7BF71" w14:textId="797053A6" w:rsidR="00CF7831" w:rsidRDefault="00CF7831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This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elay challenge is called Cherry </w:t>
                      </w:r>
                      <w:proofErr w:type="gramStart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On</w:t>
                      </w:r>
                      <w:proofErr w:type="gramEnd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op. The object of the activity is for you and your partner to take turns placing your colored balls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(“cherries”)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on top of your cones until all 4 “cherries” have been placed.</w:t>
                      </w:r>
                    </w:p>
                    <w:p w14:paraId="7AC1FDF4" w14:textId="5B1CE537" w:rsidR="00CF7831" w:rsidRDefault="00655F69" w:rsidP="0002752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On the start signal, 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racer 1 will take 1 ball to a cone, place it on top, then return and fist-bump racer 2. Racer 2 will then take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nother</w:t>
                      </w:r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ball to a cone. This repeats until all 4 balls are placed on the 4 cones. When your team is finished, sit quietly until all </w:t>
                      </w:r>
                      <w:proofErr w:type="gramStart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>teams</w:t>
                      </w:r>
                      <w:proofErr w:type="gramEnd"/>
                      <w:r w:rsidR="0002752E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inish.</w:t>
                      </w:r>
                    </w:p>
                    <w:p w14:paraId="7F387B0A" w14:textId="085B1361" w:rsidR="00CF7831" w:rsidRPr="00E96BE7" w:rsidRDefault="0002752E" w:rsidP="00FC338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left" w:leader="dot" w:pos="2160"/>
                        </w:tabs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When the race is done, you’ll reset by getting your colored balls back in your hoop, ready for the next racers.</w:t>
                      </w:r>
                    </w:p>
                    <w:p w14:paraId="34D52326" w14:textId="10C8C14E" w:rsidR="00CF7831" w:rsidRPr="00C24A98" w:rsidRDefault="00AA7BDF" w:rsidP="00FC3380">
                      <w:pPr>
                        <w:ind w:right="431"/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odifications</w:t>
                      </w:r>
                      <w:r w:rsidR="00CF7831" w:rsidRPr="00C24A9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915E030" w14:textId="6CD94BDE" w:rsidR="00CF7831" w:rsidRPr="0002752E" w:rsidRDefault="0002752E" w:rsidP="0002752E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right="431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is can be done with larger teams or as an individual challenge. Adjust the number of cones and colored balls accordingly.</w:t>
                      </w:r>
                    </w:p>
                    <w:p w14:paraId="574677CA" w14:textId="77777777" w:rsidR="00CF7831" w:rsidRDefault="00CF7831" w:rsidP="008901F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56E5F04" w14:textId="77777777" w:rsidR="00CF7831" w:rsidRPr="00461D28" w:rsidRDefault="00CF7831" w:rsidP="008901F1">
                      <w:pPr>
                        <w:rPr>
                          <w:rFonts w:ascii="Arial" w:hAnsi="Arial"/>
                          <w:sz w:val="22"/>
                        </w:rPr>
                      </w:pPr>
                    </w:p>
                    <w:p w14:paraId="3640061A" w14:textId="77777777" w:rsidR="00CF7831" w:rsidRPr="00437F5E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48672" behindDoc="0" locked="0" layoutInCell="1" allowOverlap="1" wp14:anchorId="5CDC964A" wp14:editId="706686AD">
                <wp:simplePos x="0" y="0"/>
                <wp:positionH relativeFrom="column">
                  <wp:posOffset>304800</wp:posOffset>
                </wp:positionH>
                <wp:positionV relativeFrom="paragraph">
                  <wp:posOffset>2321604</wp:posOffset>
                </wp:positionV>
                <wp:extent cx="3383280" cy="2174240"/>
                <wp:effectExtent l="0" t="0" r="0" b="0"/>
                <wp:wrapThrough wrapText="bothSides">
                  <wp:wrapPolygon edited="0">
                    <wp:start x="405" y="126"/>
                    <wp:lineTo x="405" y="21322"/>
                    <wp:lineTo x="21162" y="21322"/>
                    <wp:lineTo x="21162" y="126"/>
                    <wp:lineTo x="405" y="126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3280" cy="217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6522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7D5980DF" w14:textId="291DA8B5" w:rsidR="00CF7831" w:rsidRPr="00F1777C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cones of 1 color per team, each team with a different color</w:t>
                            </w:r>
                          </w:p>
                          <w:p w14:paraId="6DB1DBB4" w14:textId="0980FE96" w:rsidR="00CF7831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 balls of 1 color per team, ball color matches team cone color</w:t>
                            </w:r>
                          </w:p>
                          <w:p w14:paraId="5B46696C" w14:textId="4DAD0FE6" w:rsidR="00CF7831" w:rsidRPr="0002752E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hoop per team, hoop color matches cone color</w:t>
                            </w:r>
                          </w:p>
                          <w:p w14:paraId="374736C4" w14:textId="77777777" w:rsidR="00CF7831" w:rsidRDefault="00CF7831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0D0BC1D" w14:textId="24AD1A1C" w:rsidR="00CF7831" w:rsidRPr="0002752E" w:rsidRDefault="0002752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reate racing lanes with 4 balls in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op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t one e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, and 4 cones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t the other end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(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40’ to 50’ apart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)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951279A" w14:textId="67406E6B" w:rsidR="0002752E" w:rsidRPr="000C44F8" w:rsidRDefault="0002752E" w:rsidP="00C24A9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air students</w:t>
                            </w:r>
                            <w:r w:rsidR="0093626D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h pair behind a hoo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C964A" id="Text Box 234" o:spid="_x0000_s1030" type="#_x0000_t202" style="position:absolute;margin-left:24pt;margin-top:182.8pt;width:266.4pt;height:171.2pt;z-index: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" filled="f" stroked="f">
                <v:textbox>
                  <w:txbxContent>
                    <w:p w14:paraId="03696522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7D5980DF" w14:textId="291DA8B5" w:rsidR="00CF7831" w:rsidRPr="00F1777C" w:rsidRDefault="0002752E" w:rsidP="001911C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cones of 1 color per team, each team with a different color</w:t>
                      </w:r>
                    </w:p>
                    <w:p w14:paraId="6DB1DBB4" w14:textId="0980FE96" w:rsidR="00CF7831" w:rsidRDefault="0002752E" w:rsidP="001911C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 balls of 1 color per team, ball color matches team cone color</w:t>
                      </w:r>
                    </w:p>
                    <w:p w14:paraId="5B46696C" w14:textId="4DAD0FE6" w:rsidR="00CF7831" w:rsidRPr="0002752E" w:rsidRDefault="0002752E" w:rsidP="001911C6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hoop per team, hoop color matches cone color</w:t>
                      </w:r>
                    </w:p>
                    <w:p w14:paraId="374736C4" w14:textId="77777777" w:rsidR="00CF7831" w:rsidRDefault="00CF7831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0D0BC1D" w14:textId="24AD1A1C" w:rsidR="00CF7831" w:rsidRPr="0002752E" w:rsidRDefault="0002752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reate racing lanes with 4 balls in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op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at one e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, and 4 cones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at the other end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(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40’ to 50’ apart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)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4951279A" w14:textId="67406E6B" w:rsidR="0002752E" w:rsidRPr="000C44F8" w:rsidRDefault="0002752E" w:rsidP="00C24A9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Pair students</w:t>
                      </w:r>
                      <w:r w:rsidR="0093626D">
                        <w:rPr>
                          <w:rFonts w:ascii="Arial" w:hAnsi="Arial"/>
                          <w:sz w:val="22"/>
                          <w:szCs w:val="22"/>
                        </w:rPr>
                        <w:t>, 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h pair behind a hoop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2F0E5982" wp14:editId="45BD6FBD">
            <wp:simplePos x="0" y="0"/>
            <wp:positionH relativeFrom="column">
              <wp:posOffset>4203700</wp:posOffset>
            </wp:positionH>
            <wp:positionV relativeFrom="paragraph">
              <wp:posOffset>2024468</wp:posOffset>
            </wp:positionV>
            <wp:extent cx="2438400" cy="2438400"/>
            <wp:effectExtent l="12700" t="12700" r="12700" b="127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 placeholder 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ln>
                      <a:solidFill>
                        <a:srgbClr val="C1023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52E">
        <w:rPr>
          <w:noProof/>
        </w:rPr>
        <w:drawing>
          <wp:anchor distT="0" distB="0" distL="114300" distR="114300" simplePos="0" relativeHeight="251539456" behindDoc="0" locked="0" layoutInCell="1" allowOverlap="1" wp14:anchorId="7C8B3178" wp14:editId="70C0C133">
            <wp:simplePos x="0" y="0"/>
            <wp:positionH relativeFrom="column">
              <wp:posOffset>274320</wp:posOffset>
            </wp:positionH>
            <wp:positionV relativeFrom="paragraph">
              <wp:posOffset>917575</wp:posOffset>
            </wp:positionV>
            <wp:extent cx="1933575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281" y="19295"/>
                <wp:lineTo x="21281" y="0"/>
                <wp:lineTo x="0" y="0"/>
              </wp:wrapPolygon>
            </wp:wrapThrough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52E">
        <w:rPr>
          <w:noProof/>
        </w:rPr>
        <w:drawing>
          <wp:anchor distT="0" distB="0" distL="114300" distR="114300" simplePos="0" relativeHeight="251540480" behindDoc="0" locked="0" layoutInCell="1" allowOverlap="1" wp14:anchorId="285EE04B" wp14:editId="2DC0A8C8">
            <wp:simplePos x="0" y="0"/>
            <wp:positionH relativeFrom="column">
              <wp:posOffset>4617720</wp:posOffset>
            </wp:positionH>
            <wp:positionV relativeFrom="paragraph">
              <wp:posOffset>917575</wp:posOffset>
            </wp:positionV>
            <wp:extent cx="1616710" cy="255905"/>
            <wp:effectExtent l="0" t="0" r="8890" b="0"/>
            <wp:wrapThrough wrapText="bothSides">
              <wp:wrapPolygon edited="0">
                <wp:start x="0" y="0"/>
                <wp:lineTo x="0" y="19295"/>
                <wp:lineTo x="21379" y="19295"/>
                <wp:lineTo x="21379" y="0"/>
                <wp:lineTo x="0" y="0"/>
              </wp:wrapPolygon>
            </wp:wrapThrough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7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5F2A8871" wp14:editId="39CE57A9">
                <wp:simplePos x="0" y="0"/>
                <wp:positionH relativeFrom="column">
                  <wp:posOffset>274320</wp:posOffset>
                </wp:positionH>
                <wp:positionV relativeFrom="paragraph">
                  <wp:posOffset>118300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A91229" id="Straight Connector 228" o:spid="_x0000_s1026" style="position:absolute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93.15pt" to="344.25pt,93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" strokecolor="#c10230" strokeweight=".5pt">
                <w10:wrap type="through"/>
              </v:lin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76F93272" wp14:editId="620375E2">
                <wp:simplePos x="0" y="0"/>
                <wp:positionH relativeFrom="column">
                  <wp:posOffset>4617720</wp:posOffset>
                </wp:positionH>
                <wp:positionV relativeFrom="paragraph">
                  <wp:posOffset>1183212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61C6DC" id="Straight Connector 229" o:spid="_x0000_s1026" style="position:absolute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93.15pt" to="545pt,93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" strokecolor="#c10230" strokeweight=".5pt">
                <w10:wrap type="through"/>
              </v:lin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6624" behindDoc="0" locked="0" layoutInCell="1" allowOverlap="1" wp14:anchorId="09702FEF" wp14:editId="55B49C83">
                <wp:simplePos x="0" y="0"/>
                <wp:positionH relativeFrom="column">
                  <wp:posOffset>283210</wp:posOffset>
                </wp:positionH>
                <wp:positionV relativeFrom="paragraph">
                  <wp:posOffset>1224915</wp:posOffset>
                </wp:positionV>
                <wp:extent cx="4138930" cy="704215"/>
                <wp:effectExtent l="0" t="0" r="0" b="6985"/>
                <wp:wrapThrough wrapText="bothSides">
                  <wp:wrapPolygon edited="0">
                    <wp:start x="133" y="0"/>
                    <wp:lineTo x="133" y="21035"/>
                    <wp:lineTo x="21342" y="21035"/>
                    <wp:lineTo x="21342" y="0"/>
                    <wp:lineTo x="133" y="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893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5F29" w14:textId="07C6613F" w:rsidR="00FC3380" w:rsidRPr="00FC3380" w:rsidRDefault="00FC3380" w:rsidP="001911C6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FC338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Personal &amp; Social Responsibility:</w:t>
                            </w:r>
                            <w:r w:rsidR="0002752E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 will use positive and encouraging language with both my teammate and my oppon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2FEF" id="Text Box 232" o:spid="_x0000_s1031" type="#_x0000_t202" style="position:absolute;margin-left:22.3pt;margin-top:96.45pt;width:325.9pt;height:55.45pt;z-index:25154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" filled="f" stroked="f">
                <v:textbox>
                  <w:txbxContent>
                    <w:p w14:paraId="34E85F29" w14:textId="07C6613F" w:rsidR="00FC3380" w:rsidRPr="00FC3380" w:rsidRDefault="00FC3380" w:rsidP="001911C6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FC338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Personal &amp; Social Responsibility:</w:t>
                      </w:r>
                      <w:r w:rsidR="0002752E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 will use positive and encouraging language with both my teammate and my opponen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7648" behindDoc="0" locked="0" layoutInCell="1" allowOverlap="1" wp14:anchorId="329EC8C6" wp14:editId="0CE52FE6">
                <wp:simplePos x="0" y="0"/>
                <wp:positionH relativeFrom="column">
                  <wp:posOffset>4617720</wp:posOffset>
                </wp:positionH>
                <wp:positionV relativeFrom="paragraph">
                  <wp:posOffset>1225529</wp:posOffset>
                </wp:positionV>
                <wp:extent cx="2343150" cy="751840"/>
                <wp:effectExtent l="0" t="0" r="0" b="10160"/>
                <wp:wrapThrough wrapText="bothSides">
                  <wp:wrapPolygon edited="0">
                    <wp:start x="234" y="0"/>
                    <wp:lineTo x="234" y="21162"/>
                    <wp:lineTo x="21073" y="21162"/>
                    <wp:lineTo x="21073" y="0"/>
                    <wp:lineTo x="234" y="0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75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EBE3FE" w14:textId="4A15245E" w:rsidR="0002752E" w:rsidRPr="0002752E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1 Ball at a Time</w:t>
                            </w:r>
                            <w:r w:rsidRPr="0002752E"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 xml:space="preserve"> </w:t>
                            </w:r>
                          </w:p>
                          <w:p w14:paraId="6A9671F8" w14:textId="2821105A" w:rsidR="0002752E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Move Quickly</w:t>
                            </w:r>
                          </w:p>
                          <w:p w14:paraId="59B1562F" w14:textId="0BF4A747" w:rsidR="00CF7831" w:rsidRPr="0002752E" w:rsidRDefault="0002752E" w:rsidP="001911C6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"/>
                              </w:rPr>
                              <w:t>Use Encouraging Language</w:t>
                            </w:r>
                          </w:p>
                          <w:p w14:paraId="03443FD7" w14:textId="77777777" w:rsidR="00CF7831" w:rsidRDefault="00CF7831" w:rsidP="008901F1">
                            <w:pPr>
                              <w:pStyle w:val="ListParagraph"/>
                              <w:ind w:left="43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C8C6" id="Text Box 233" o:spid="_x0000_s1032" type="#_x0000_t202" style="position:absolute;margin-left:363.6pt;margin-top:96.5pt;width:184.5pt;height:59.2pt;z-index:25154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" filled="f" stroked="f">
                <v:textbox>
                  <w:txbxContent>
                    <w:p w14:paraId="6EEBE3FE" w14:textId="4A15245E" w:rsidR="0002752E" w:rsidRPr="0002752E" w:rsidRDefault="0002752E" w:rsidP="001911C6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1 Ball at a Time</w:t>
                      </w:r>
                      <w:r w:rsidRPr="0002752E"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 xml:space="preserve"> </w:t>
                      </w:r>
                    </w:p>
                    <w:p w14:paraId="6A9671F8" w14:textId="2821105A" w:rsidR="0002752E" w:rsidRDefault="0002752E" w:rsidP="001911C6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Move Quickly</w:t>
                      </w:r>
                    </w:p>
                    <w:p w14:paraId="59B1562F" w14:textId="0BF4A747" w:rsidR="00CF7831" w:rsidRPr="0002752E" w:rsidRDefault="0002752E" w:rsidP="001911C6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val="en"/>
                        </w:rPr>
                        <w:t>Use Encouraging Language</w:t>
                      </w:r>
                    </w:p>
                    <w:p w14:paraId="03443FD7" w14:textId="77777777" w:rsidR="00CF7831" w:rsidRDefault="00CF7831" w:rsidP="008901F1">
                      <w:pPr>
                        <w:pStyle w:val="ListParagraph"/>
                        <w:ind w:left="432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02752E">
        <w:rPr>
          <w:noProof/>
        </w:rPr>
        <mc:AlternateContent>
          <mc:Choice Requires="wps">
            <w:drawing>
              <wp:anchor distT="0" distB="0" distL="114300" distR="114300" simplePos="0" relativeHeight="251544576" behindDoc="0" locked="0" layoutInCell="1" allowOverlap="1" wp14:anchorId="48AF5104" wp14:editId="3C05D233">
                <wp:simplePos x="0" y="0"/>
                <wp:positionH relativeFrom="column">
                  <wp:posOffset>274320</wp:posOffset>
                </wp:positionH>
                <wp:positionV relativeFrom="paragraph">
                  <wp:posOffset>237490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C1023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C50322" id="Straight Connector 230" o:spid="_x0000_s1026" style="position:absolute;z-index:2515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87pt" to="278pt,18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" strokecolor="#c10230" strokeweight=".5pt">
                <w10:wrap type="through"/>
              </v:line>
            </w:pict>
          </mc:Fallback>
        </mc:AlternateContent>
      </w:r>
      <w:r w:rsidR="0002752E">
        <w:rPr>
          <w:noProof/>
        </w:rPr>
        <w:drawing>
          <wp:anchor distT="0" distB="0" distL="114300" distR="114300" simplePos="0" relativeHeight="251541504" behindDoc="0" locked="0" layoutInCell="1" allowOverlap="1" wp14:anchorId="6421BAAD" wp14:editId="2F477D26">
            <wp:simplePos x="0" y="0"/>
            <wp:positionH relativeFrom="column">
              <wp:posOffset>274320</wp:posOffset>
            </wp:positionH>
            <wp:positionV relativeFrom="paragraph">
              <wp:posOffset>2098675</wp:posOffset>
            </wp:positionV>
            <wp:extent cx="313309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364" y="19295"/>
                <wp:lineTo x="21364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28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5AE6CE" wp14:editId="081DD20D">
                <wp:simplePos x="0" y="0"/>
                <wp:positionH relativeFrom="margin">
                  <wp:align>center</wp:align>
                </wp:positionH>
                <wp:positionV relativeFrom="page">
                  <wp:posOffset>1216025</wp:posOffset>
                </wp:positionV>
                <wp:extent cx="2912110" cy="363220"/>
                <wp:effectExtent l="0" t="0" r="0" b="0"/>
                <wp:wrapSquare wrapText="bothSides"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211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312CB" w14:textId="67C3763C" w:rsidR="00CF7831" w:rsidRPr="00ED00BE" w:rsidRDefault="00B3037B" w:rsidP="00ED00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CHERRY ON 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AE6CE" id="Text Box 98" o:spid="_x0000_s1033" type="#_x0000_t202" style="position:absolute;margin-left:0;margin-top:95.75pt;width:229.3pt;height:28.6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" filled="f" stroked="f">
                <v:textbox>
                  <w:txbxContent>
                    <w:p w14:paraId="113312CB" w14:textId="67C3763C" w:rsidR="00CF7831" w:rsidRPr="00ED00BE" w:rsidRDefault="00B3037B" w:rsidP="00ED00BE">
                      <w:pPr>
                        <w:jc w:val="center"/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CHERRY ON TOP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A4BEE8" w14:textId="77B3A5F2" w:rsidR="00794312" w:rsidRDefault="00794312" w:rsidP="004E7C8D"/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A5B9A" w14:textId="77777777" w:rsidR="00C25790" w:rsidRDefault="00C25790" w:rsidP="00233FF0">
      <w:r>
        <w:separator/>
      </w:r>
    </w:p>
  </w:endnote>
  <w:endnote w:type="continuationSeparator" w:id="0">
    <w:p w14:paraId="25173523" w14:textId="77777777" w:rsidR="00C25790" w:rsidRDefault="00C2579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4E577" w14:textId="77777777" w:rsidR="00CF7831" w:rsidRPr="008901F1" w:rsidRDefault="00CF7831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 w:rsidR="008F51CF"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7C53BBA7" w14:textId="77777777" w:rsidR="00CF7831" w:rsidRDefault="00CF7831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46969" w14:textId="77777777" w:rsidR="00CF7831" w:rsidRPr="00896D43" w:rsidRDefault="00CF7831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7C27DDF" wp14:editId="51F924AB">
          <wp:simplePos x="0" y="0"/>
          <wp:positionH relativeFrom="margin">
            <wp:posOffset>276367</wp:posOffset>
          </wp:positionH>
          <wp:positionV relativeFrom="paragraph">
            <wp:posOffset>-91368</wp:posOffset>
          </wp:positionV>
          <wp:extent cx="6766558" cy="420520"/>
          <wp:effectExtent l="0" t="0" r="3175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58" cy="420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446CF" w14:textId="77777777" w:rsidR="00C25790" w:rsidRDefault="00C25790" w:rsidP="00233FF0">
      <w:r>
        <w:separator/>
      </w:r>
    </w:p>
  </w:footnote>
  <w:footnote w:type="continuationSeparator" w:id="0">
    <w:p w14:paraId="7FD98257" w14:textId="77777777" w:rsidR="00C25790" w:rsidRDefault="00C2579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32B7F" w14:textId="77777777" w:rsidR="00CF7831" w:rsidRDefault="00CF783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E07BEF1" wp14:editId="02AF583A">
          <wp:simplePos x="0" y="0"/>
          <wp:positionH relativeFrom="margin">
            <wp:posOffset>273971</wp:posOffset>
          </wp:positionH>
          <wp:positionV relativeFrom="paragraph">
            <wp:posOffset>22200</wp:posOffset>
          </wp:positionV>
          <wp:extent cx="6766560" cy="1123598"/>
          <wp:effectExtent l="0" t="0" r="254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1123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8" type="#_x0000_t75" style="width:175.8pt;height:175.8pt" o:bullet="t">
        <v:imagedata r:id="rId1" o:title="P-03-checkmark"/>
      </v:shape>
    </w:pict>
  </w:numPicBullet>
  <w:numPicBullet w:numPicBulletId="1">
    <w:pict>
      <v:shape id="_x0000_i1319" type="#_x0000_t75" style="width:315.8pt;height:315.8pt" o:bullet="t">
        <v:imagedata r:id="rId2" o:title="FieldDay_Bullet-01"/>
      </v:shape>
    </w:pict>
  </w:numPicBullet>
  <w:abstractNum w:abstractNumId="0" w15:restartNumberingAfterBreak="0">
    <w:nsid w:val="04084858"/>
    <w:multiLevelType w:val="hybridMultilevel"/>
    <w:tmpl w:val="2F7E6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E47CD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C2676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365B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F765B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4700F"/>
    <w:multiLevelType w:val="hybridMultilevel"/>
    <w:tmpl w:val="FAEA64B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2F4FF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A1C13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C62A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C73C84"/>
    <w:multiLevelType w:val="hybridMultilevel"/>
    <w:tmpl w:val="FE7C6B1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C3073"/>
    <w:multiLevelType w:val="hybridMultilevel"/>
    <w:tmpl w:val="F2FAFD66"/>
    <w:lvl w:ilvl="0" w:tplc="68D4E80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A0127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601E7D"/>
    <w:multiLevelType w:val="hybridMultilevel"/>
    <w:tmpl w:val="C302A5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510B72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6449DE"/>
    <w:multiLevelType w:val="hybridMultilevel"/>
    <w:tmpl w:val="1ED8C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12B160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971B6D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B5EC1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554D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FC1B09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75B81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94523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4300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C62F8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C413A7"/>
    <w:multiLevelType w:val="hybridMultilevel"/>
    <w:tmpl w:val="DEDAE68C"/>
    <w:lvl w:ilvl="0" w:tplc="CBAE5C0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BF0659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C25BCD"/>
    <w:multiLevelType w:val="multilevel"/>
    <w:tmpl w:val="0A083EBC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7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45313F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4F494E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A704A6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1C30A8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A33A08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7C3270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2D3E71"/>
    <w:multiLevelType w:val="hybridMultilevel"/>
    <w:tmpl w:val="C252748E"/>
    <w:lvl w:ilvl="0" w:tplc="684CB4F2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3D96B7F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222603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BB56DA"/>
    <w:multiLevelType w:val="hybridMultilevel"/>
    <w:tmpl w:val="57583F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DB110C"/>
    <w:multiLevelType w:val="multilevel"/>
    <w:tmpl w:val="B282AD9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DC1ECF"/>
    <w:multiLevelType w:val="hybridMultilevel"/>
    <w:tmpl w:val="2D047F30"/>
    <w:lvl w:ilvl="0" w:tplc="DF8691C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CD3D7A"/>
    <w:multiLevelType w:val="hybridMultilevel"/>
    <w:tmpl w:val="47CA787C"/>
    <w:lvl w:ilvl="0" w:tplc="4BB487B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74AE6"/>
    <w:multiLevelType w:val="multilevel"/>
    <w:tmpl w:val="47CA787C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9"/>
  </w:num>
  <w:num w:numId="3">
    <w:abstractNumId w:val="11"/>
  </w:num>
  <w:num w:numId="4">
    <w:abstractNumId w:val="34"/>
  </w:num>
  <w:num w:numId="5">
    <w:abstractNumId w:val="10"/>
  </w:num>
  <w:num w:numId="6">
    <w:abstractNumId w:val="37"/>
  </w:num>
  <w:num w:numId="7">
    <w:abstractNumId w:val="39"/>
  </w:num>
  <w:num w:numId="8">
    <w:abstractNumId w:val="5"/>
  </w:num>
  <w:num w:numId="9">
    <w:abstractNumId w:val="6"/>
  </w:num>
  <w:num w:numId="10">
    <w:abstractNumId w:val="36"/>
  </w:num>
  <w:num w:numId="11">
    <w:abstractNumId w:val="3"/>
  </w:num>
  <w:num w:numId="12">
    <w:abstractNumId w:val="29"/>
  </w:num>
  <w:num w:numId="13">
    <w:abstractNumId w:val="4"/>
  </w:num>
  <w:num w:numId="14">
    <w:abstractNumId w:val="28"/>
  </w:num>
  <w:num w:numId="15">
    <w:abstractNumId w:val="40"/>
  </w:num>
  <w:num w:numId="16">
    <w:abstractNumId w:val="7"/>
  </w:num>
  <w:num w:numId="17">
    <w:abstractNumId w:val="31"/>
  </w:num>
  <w:num w:numId="18">
    <w:abstractNumId w:val="15"/>
  </w:num>
  <w:num w:numId="19">
    <w:abstractNumId w:val="20"/>
  </w:num>
  <w:num w:numId="20">
    <w:abstractNumId w:val="17"/>
  </w:num>
  <w:num w:numId="21">
    <w:abstractNumId w:val="33"/>
  </w:num>
  <w:num w:numId="22">
    <w:abstractNumId w:val="23"/>
  </w:num>
  <w:num w:numId="23">
    <w:abstractNumId w:val="38"/>
  </w:num>
  <w:num w:numId="24">
    <w:abstractNumId w:val="19"/>
  </w:num>
  <w:num w:numId="25">
    <w:abstractNumId w:val="41"/>
  </w:num>
  <w:num w:numId="26">
    <w:abstractNumId w:val="21"/>
  </w:num>
  <w:num w:numId="27">
    <w:abstractNumId w:val="25"/>
  </w:num>
  <w:num w:numId="28">
    <w:abstractNumId w:val="30"/>
  </w:num>
  <w:num w:numId="29">
    <w:abstractNumId w:val="2"/>
  </w:num>
  <w:num w:numId="30">
    <w:abstractNumId w:val="8"/>
  </w:num>
  <w:num w:numId="31">
    <w:abstractNumId w:val="1"/>
  </w:num>
  <w:num w:numId="32">
    <w:abstractNumId w:val="13"/>
  </w:num>
  <w:num w:numId="33">
    <w:abstractNumId w:val="32"/>
  </w:num>
  <w:num w:numId="34">
    <w:abstractNumId w:val="18"/>
  </w:num>
  <w:num w:numId="35">
    <w:abstractNumId w:val="22"/>
  </w:num>
  <w:num w:numId="36">
    <w:abstractNumId w:val="16"/>
  </w:num>
  <w:num w:numId="37">
    <w:abstractNumId w:val="35"/>
  </w:num>
  <w:num w:numId="38">
    <w:abstractNumId w:val="24"/>
  </w:num>
  <w:num w:numId="39">
    <w:abstractNumId w:val="26"/>
  </w:num>
  <w:num w:numId="40">
    <w:abstractNumId w:val="0"/>
  </w:num>
  <w:num w:numId="41">
    <w:abstractNumId w:val="12"/>
  </w:num>
  <w:num w:numId="42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xNDaztLQ0MrM0MDZQ0lEKTi0uzszPAykwrAUAejYRfCwAAAA="/>
  </w:docVars>
  <w:rsids>
    <w:rsidRoot w:val="00233FF0"/>
    <w:rsid w:val="00012409"/>
    <w:rsid w:val="0002752E"/>
    <w:rsid w:val="0009373C"/>
    <w:rsid w:val="000C0812"/>
    <w:rsid w:val="000C18FE"/>
    <w:rsid w:val="00124B81"/>
    <w:rsid w:val="00127ABE"/>
    <w:rsid w:val="00155F29"/>
    <w:rsid w:val="001855BE"/>
    <w:rsid w:val="001911C6"/>
    <w:rsid w:val="001A4745"/>
    <w:rsid w:val="001C2CF8"/>
    <w:rsid w:val="001D0659"/>
    <w:rsid w:val="001D18DD"/>
    <w:rsid w:val="001E345B"/>
    <w:rsid w:val="00202E69"/>
    <w:rsid w:val="002335BB"/>
    <w:rsid w:val="00233FF0"/>
    <w:rsid w:val="002418A4"/>
    <w:rsid w:val="002424D6"/>
    <w:rsid w:val="00264E90"/>
    <w:rsid w:val="00276491"/>
    <w:rsid w:val="002E0D38"/>
    <w:rsid w:val="002E2F38"/>
    <w:rsid w:val="002E3B0C"/>
    <w:rsid w:val="00304D34"/>
    <w:rsid w:val="003A5C99"/>
    <w:rsid w:val="003B072B"/>
    <w:rsid w:val="003D732B"/>
    <w:rsid w:val="003E2289"/>
    <w:rsid w:val="004344F7"/>
    <w:rsid w:val="00437F5E"/>
    <w:rsid w:val="0045101F"/>
    <w:rsid w:val="0047477A"/>
    <w:rsid w:val="004C2776"/>
    <w:rsid w:val="004D04E2"/>
    <w:rsid w:val="004D29DB"/>
    <w:rsid w:val="004E7C8D"/>
    <w:rsid w:val="004F4878"/>
    <w:rsid w:val="00500A82"/>
    <w:rsid w:val="00504D04"/>
    <w:rsid w:val="00520896"/>
    <w:rsid w:val="00525C27"/>
    <w:rsid w:val="00527480"/>
    <w:rsid w:val="005515FA"/>
    <w:rsid w:val="005849E9"/>
    <w:rsid w:val="005B1AD3"/>
    <w:rsid w:val="005C76DF"/>
    <w:rsid w:val="005F7AF8"/>
    <w:rsid w:val="0061754E"/>
    <w:rsid w:val="00655F69"/>
    <w:rsid w:val="00661E4A"/>
    <w:rsid w:val="00687DC6"/>
    <w:rsid w:val="006C2F8F"/>
    <w:rsid w:val="006D1118"/>
    <w:rsid w:val="00712670"/>
    <w:rsid w:val="007267AA"/>
    <w:rsid w:val="00771866"/>
    <w:rsid w:val="007736EB"/>
    <w:rsid w:val="007753CC"/>
    <w:rsid w:val="00794312"/>
    <w:rsid w:val="007A4780"/>
    <w:rsid w:val="007B5586"/>
    <w:rsid w:val="007C3E2F"/>
    <w:rsid w:val="007D2BA2"/>
    <w:rsid w:val="00881358"/>
    <w:rsid w:val="008901F1"/>
    <w:rsid w:val="00896D43"/>
    <w:rsid w:val="008E4DC2"/>
    <w:rsid w:val="008E6A07"/>
    <w:rsid w:val="008F51CF"/>
    <w:rsid w:val="00900B5F"/>
    <w:rsid w:val="009179DC"/>
    <w:rsid w:val="00921521"/>
    <w:rsid w:val="0093626D"/>
    <w:rsid w:val="00963E3A"/>
    <w:rsid w:val="009B3B7A"/>
    <w:rsid w:val="009C554A"/>
    <w:rsid w:val="00A013F6"/>
    <w:rsid w:val="00A3001E"/>
    <w:rsid w:val="00A63F85"/>
    <w:rsid w:val="00A73260"/>
    <w:rsid w:val="00AA7BDF"/>
    <w:rsid w:val="00AC0D2B"/>
    <w:rsid w:val="00AD187D"/>
    <w:rsid w:val="00B114B7"/>
    <w:rsid w:val="00B3037B"/>
    <w:rsid w:val="00B45DA0"/>
    <w:rsid w:val="00B50B1A"/>
    <w:rsid w:val="00B55E54"/>
    <w:rsid w:val="00B64456"/>
    <w:rsid w:val="00B709B2"/>
    <w:rsid w:val="00BA70AB"/>
    <w:rsid w:val="00BB4621"/>
    <w:rsid w:val="00BC12F1"/>
    <w:rsid w:val="00BC2074"/>
    <w:rsid w:val="00BE39A4"/>
    <w:rsid w:val="00BF7D20"/>
    <w:rsid w:val="00C104B0"/>
    <w:rsid w:val="00C24A98"/>
    <w:rsid w:val="00C25790"/>
    <w:rsid w:val="00C83BBF"/>
    <w:rsid w:val="00C85F58"/>
    <w:rsid w:val="00CB28FB"/>
    <w:rsid w:val="00CC6EE8"/>
    <w:rsid w:val="00CF6436"/>
    <w:rsid w:val="00CF7831"/>
    <w:rsid w:val="00D46EDE"/>
    <w:rsid w:val="00D76DD3"/>
    <w:rsid w:val="00DE69CB"/>
    <w:rsid w:val="00E041A0"/>
    <w:rsid w:val="00E108E7"/>
    <w:rsid w:val="00E335F8"/>
    <w:rsid w:val="00E80D95"/>
    <w:rsid w:val="00E80F5F"/>
    <w:rsid w:val="00E96BE7"/>
    <w:rsid w:val="00ED00BE"/>
    <w:rsid w:val="00EE2795"/>
    <w:rsid w:val="00EF62B7"/>
    <w:rsid w:val="00F06459"/>
    <w:rsid w:val="00F13CB6"/>
    <w:rsid w:val="00F44CEC"/>
    <w:rsid w:val="00F50145"/>
    <w:rsid w:val="00F6261D"/>
    <w:rsid w:val="00F66197"/>
    <w:rsid w:val="00F87FFE"/>
    <w:rsid w:val="00F97A94"/>
    <w:rsid w:val="00FA36F6"/>
    <w:rsid w:val="00FA717B"/>
    <w:rsid w:val="00FB64A5"/>
    <w:rsid w:val="00FC0455"/>
    <w:rsid w:val="00FC3380"/>
    <w:rsid w:val="00FD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BDE7B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25C2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CC0B9-D2EC-364B-8E8B-EECBCBED6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5-01-22T21:49:00Z</cp:lastPrinted>
  <dcterms:created xsi:type="dcterms:W3CDTF">2018-04-28T10:21:00Z</dcterms:created>
  <dcterms:modified xsi:type="dcterms:W3CDTF">2022-03-27T14:36:00Z</dcterms:modified>
</cp:coreProperties>
</file>